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731BC" w14:textId="14C46231" w:rsidR="008C6F67" w:rsidRPr="00200392" w:rsidRDefault="00200392" w:rsidP="00200392">
      <w:pPr>
        <w:jc w:val="center"/>
        <w:rPr>
          <w:b/>
          <w:bCs/>
          <w:i/>
          <w:iCs/>
          <w:sz w:val="24"/>
          <w:szCs w:val="24"/>
        </w:rPr>
      </w:pPr>
      <w:r w:rsidRPr="00200392">
        <w:rPr>
          <w:b/>
          <w:bCs/>
          <w:i/>
          <w:iCs/>
          <w:sz w:val="24"/>
          <w:szCs w:val="24"/>
        </w:rPr>
        <w:t>BUS 347.01 Introduction to Business Analytics</w:t>
      </w:r>
    </w:p>
    <w:p w14:paraId="4CF7A6C6" w14:textId="020546A6" w:rsidR="00200392" w:rsidRDefault="00200392" w:rsidP="00200392">
      <w:pPr>
        <w:jc w:val="center"/>
        <w:rPr>
          <w:b/>
          <w:bCs/>
          <w:i/>
          <w:iCs/>
          <w:sz w:val="24"/>
          <w:szCs w:val="24"/>
        </w:rPr>
      </w:pPr>
      <w:r w:rsidRPr="00200392">
        <w:rPr>
          <w:b/>
          <w:bCs/>
          <w:i/>
          <w:iCs/>
          <w:sz w:val="24"/>
          <w:szCs w:val="24"/>
        </w:rPr>
        <w:t xml:space="preserve">Homework </w:t>
      </w:r>
      <w:r w:rsidR="0014313E">
        <w:rPr>
          <w:rFonts w:hint="eastAsia"/>
          <w:b/>
          <w:bCs/>
          <w:i/>
          <w:iCs/>
          <w:sz w:val="24"/>
          <w:szCs w:val="24"/>
        </w:rPr>
        <w:t>7</w:t>
      </w:r>
      <w:r w:rsidR="0031114A">
        <w:rPr>
          <w:b/>
          <w:bCs/>
          <w:i/>
          <w:iCs/>
          <w:sz w:val="24"/>
          <w:szCs w:val="24"/>
        </w:rPr>
        <w:t xml:space="preserve"> (60 Points)</w:t>
      </w:r>
    </w:p>
    <w:p w14:paraId="2135714C" w14:textId="7381CC34" w:rsidR="00C430BB" w:rsidRPr="00C430BB" w:rsidRDefault="00C430BB" w:rsidP="00200392">
      <w:pPr>
        <w:rPr>
          <w:b/>
          <w:bCs/>
        </w:rPr>
      </w:pPr>
      <w:r>
        <w:rPr>
          <w:b/>
          <w:bCs/>
        </w:rPr>
        <w:t>Homework</w:t>
      </w:r>
      <w:r w:rsidRPr="00C430BB">
        <w:rPr>
          <w:b/>
          <w:bCs/>
        </w:rPr>
        <w:t xml:space="preserve"> Description:</w:t>
      </w:r>
    </w:p>
    <w:p w14:paraId="2A9F8A90" w14:textId="738BA3ED" w:rsidR="0014313E" w:rsidRDefault="00200392" w:rsidP="00AE4AF0">
      <w:r>
        <w:t>The attached file “</w:t>
      </w:r>
      <w:r w:rsidR="00FD6A6F">
        <w:t>HW</w:t>
      </w:r>
      <w:r w:rsidR="0014313E">
        <w:rPr>
          <w:rFonts w:hint="eastAsia"/>
        </w:rPr>
        <w:t>7</w:t>
      </w:r>
      <w:r w:rsidR="00FD6A6F">
        <w:t xml:space="preserve"> Data.csv</w:t>
      </w:r>
      <w:r>
        <w:t xml:space="preserve">” </w:t>
      </w:r>
      <w:r w:rsidR="00743EFA">
        <w:rPr>
          <w:rFonts w:hint="eastAsia"/>
        </w:rPr>
        <w:t>i</w:t>
      </w:r>
      <w:r w:rsidR="00743EFA">
        <w:t xml:space="preserve">s used in this homework assignment. </w:t>
      </w:r>
      <w:r w:rsidR="00F01743">
        <w:t>“HW</w:t>
      </w:r>
      <w:r w:rsidR="0014313E">
        <w:rPr>
          <w:rFonts w:hint="eastAsia"/>
        </w:rPr>
        <w:t>7</w:t>
      </w:r>
      <w:r w:rsidR="00F01743">
        <w:t xml:space="preserve"> Data.csv” </w:t>
      </w:r>
      <w:r w:rsidR="0014313E">
        <w:rPr>
          <w:rFonts w:hint="eastAsia"/>
        </w:rPr>
        <w:t>contains</w:t>
      </w:r>
      <w:r w:rsidR="0014313E">
        <w:t xml:space="preserve"> the following variables regarding whether a bank customer has subscribed a term deposit or not (the target variable y in the dataset).</w:t>
      </w:r>
    </w:p>
    <w:p w14:paraId="344A2D16" w14:textId="65A5DA03" w:rsidR="00AE4AF0" w:rsidRDefault="0014313E" w:rsidP="00AE4AF0">
      <w:r w:rsidRPr="0014313E">
        <w:t>In this homework assignment, you need to build a predictive model to forecast whether a client has subscribed a term deposit or not (target variable y in the dataset).</w:t>
      </w:r>
    </w:p>
    <w:p w14:paraId="53FACE25" w14:textId="77777777" w:rsidR="0014313E" w:rsidRDefault="0014313E" w:rsidP="0014313E">
      <w:pPr>
        <w:pStyle w:val="Compact"/>
        <w:numPr>
          <w:ilvl w:val="0"/>
          <w:numId w:val="8"/>
        </w:numPr>
      </w:pPr>
      <w:r>
        <w:t>bank client data:</w:t>
      </w:r>
    </w:p>
    <w:p w14:paraId="57C333C9" w14:textId="77777777" w:rsidR="0014313E" w:rsidRDefault="0014313E" w:rsidP="0014313E">
      <w:pPr>
        <w:pStyle w:val="Compact"/>
        <w:numPr>
          <w:ilvl w:val="1"/>
          <w:numId w:val="8"/>
        </w:numPr>
      </w:pPr>
      <w:r>
        <w:t>age (numeric)</w:t>
      </w:r>
    </w:p>
    <w:p w14:paraId="76A697C2" w14:textId="6C59EBCE" w:rsidR="0014313E" w:rsidRDefault="0014313E" w:rsidP="0014313E">
      <w:pPr>
        <w:pStyle w:val="Compact"/>
        <w:numPr>
          <w:ilvl w:val="1"/>
          <w:numId w:val="8"/>
        </w:numPr>
      </w:pPr>
      <w:r>
        <w:t>job: type of job (categorical)</w:t>
      </w:r>
    </w:p>
    <w:p w14:paraId="7018E356" w14:textId="50B82011" w:rsidR="0014313E" w:rsidRDefault="0014313E" w:rsidP="0014313E">
      <w:pPr>
        <w:pStyle w:val="Compact"/>
        <w:numPr>
          <w:ilvl w:val="1"/>
          <w:numId w:val="8"/>
        </w:numPr>
      </w:pPr>
      <w:r>
        <w:t>marital: marital status (categorical)</w:t>
      </w:r>
    </w:p>
    <w:p w14:paraId="05D64FCF" w14:textId="77777777" w:rsidR="0014313E" w:rsidRDefault="0014313E" w:rsidP="0014313E">
      <w:pPr>
        <w:pStyle w:val="Compact"/>
        <w:numPr>
          <w:ilvl w:val="1"/>
          <w:numId w:val="8"/>
        </w:numPr>
      </w:pPr>
      <w:r>
        <w:t>education (categorical)</w:t>
      </w:r>
    </w:p>
    <w:p w14:paraId="09C06B87" w14:textId="13869C6F" w:rsidR="0014313E" w:rsidRDefault="0014313E" w:rsidP="0014313E">
      <w:pPr>
        <w:pStyle w:val="Compact"/>
        <w:numPr>
          <w:ilvl w:val="1"/>
          <w:numId w:val="8"/>
        </w:numPr>
      </w:pPr>
      <w:r>
        <w:t>default: has credit in default? (categorical: “no”, “yes”, “unknown”)</w:t>
      </w:r>
    </w:p>
    <w:p w14:paraId="35E9DDC7" w14:textId="6B4210A4" w:rsidR="0014313E" w:rsidRDefault="0014313E" w:rsidP="0014313E">
      <w:pPr>
        <w:pStyle w:val="Compact"/>
        <w:numPr>
          <w:ilvl w:val="1"/>
          <w:numId w:val="8"/>
        </w:numPr>
      </w:pPr>
      <w:r>
        <w:t>housing: has housing loan? (categorical: “no”, “yes”, “unknown”)</w:t>
      </w:r>
    </w:p>
    <w:p w14:paraId="67EDFCEC" w14:textId="7446EFF5" w:rsidR="0014313E" w:rsidRDefault="0014313E" w:rsidP="0014313E">
      <w:pPr>
        <w:pStyle w:val="Compact"/>
        <w:numPr>
          <w:ilvl w:val="1"/>
          <w:numId w:val="8"/>
        </w:numPr>
      </w:pPr>
      <w:r>
        <w:t>loan: has personal loan? (categorical: “no”, “yes”, “unknown”)</w:t>
      </w:r>
    </w:p>
    <w:p w14:paraId="300CDD93" w14:textId="77777777" w:rsidR="0014313E" w:rsidRDefault="0014313E" w:rsidP="0014313E">
      <w:pPr>
        <w:pStyle w:val="Compact"/>
        <w:numPr>
          <w:ilvl w:val="0"/>
          <w:numId w:val="8"/>
        </w:numPr>
      </w:pPr>
      <w:r>
        <w:t>related with the last contact of the current campaign:</w:t>
      </w:r>
    </w:p>
    <w:p w14:paraId="789D2332" w14:textId="60708423" w:rsidR="0014313E" w:rsidRDefault="0014313E" w:rsidP="0014313E">
      <w:pPr>
        <w:pStyle w:val="Compact"/>
        <w:numPr>
          <w:ilvl w:val="1"/>
          <w:numId w:val="8"/>
        </w:numPr>
      </w:pPr>
      <w:r>
        <w:t>contact: contact communication type (categorical: “cellular”, “telephone”)</w:t>
      </w:r>
    </w:p>
    <w:p w14:paraId="3F5C2A5A" w14:textId="77777777" w:rsidR="0014313E" w:rsidRDefault="0014313E" w:rsidP="0014313E">
      <w:pPr>
        <w:pStyle w:val="Compact"/>
        <w:numPr>
          <w:ilvl w:val="1"/>
          <w:numId w:val="8"/>
        </w:numPr>
      </w:pPr>
      <w:r>
        <w:t>month: last contact month of year (categorical: “</w:t>
      </w:r>
      <w:proofErr w:type="spellStart"/>
      <w:r>
        <w:t>jan</w:t>
      </w:r>
      <w:proofErr w:type="spellEnd"/>
      <w:r>
        <w:t>”, “</w:t>
      </w:r>
      <w:proofErr w:type="spellStart"/>
      <w:r>
        <w:t>feb</w:t>
      </w:r>
      <w:proofErr w:type="spellEnd"/>
      <w:r>
        <w:t>”, “mar”, …, “</w:t>
      </w:r>
      <w:proofErr w:type="spellStart"/>
      <w:r>
        <w:t>nov</w:t>
      </w:r>
      <w:proofErr w:type="spellEnd"/>
      <w:r>
        <w:t>”, “</w:t>
      </w:r>
      <w:proofErr w:type="spellStart"/>
      <w:r>
        <w:t>dec</w:t>
      </w:r>
      <w:proofErr w:type="spellEnd"/>
      <w:r>
        <w:t>”)</w:t>
      </w:r>
    </w:p>
    <w:p w14:paraId="4DD19BD5" w14:textId="77777777" w:rsidR="0014313E" w:rsidRDefault="0014313E" w:rsidP="0014313E">
      <w:pPr>
        <w:pStyle w:val="Compact"/>
        <w:numPr>
          <w:ilvl w:val="1"/>
          <w:numId w:val="8"/>
        </w:numPr>
      </w:pPr>
      <w:proofErr w:type="spellStart"/>
      <w:r>
        <w:t>day_of_week</w:t>
      </w:r>
      <w:proofErr w:type="spellEnd"/>
      <w:r>
        <w:t>: last contact day of the week (categorical: “mon</w:t>
      </w:r>
      <w:proofErr w:type="gramStart"/>
      <w:r>
        <w:t>”,“</w:t>
      </w:r>
      <w:proofErr w:type="spellStart"/>
      <w:proofErr w:type="gramEnd"/>
      <w:r>
        <w:t>tue</w:t>
      </w:r>
      <w:proofErr w:type="spellEnd"/>
      <w:r>
        <w:t>”,“wed”,“</w:t>
      </w:r>
      <w:proofErr w:type="spellStart"/>
      <w:r>
        <w:t>thu</w:t>
      </w:r>
      <w:proofErr w:type="spellEnd"/>
      <w:r>
        <w:t>”,“</w:t>
      </w:r>
      <w:proofErr w:type="spellStart"/>
      <w:r>
        <w:t>fri</w:t>
      </w:r>
      <w:proofErr w:type="spellEnd"/>
      <w:r>
        <w:t>”)</w:t>
      </w:r>
    </w:p>
    <w:p w14:paraId="7D540BBF" w14:textId="77777777" w:rsidR="0014313E" w:rsidRDefault="0014313E" w:rsidP="0014313E">
      <w:pPr>
        <w:pStyle w:val="Compact"/>
        <w:numPr>
          <w:ilvl w:val="0"/>
          <w:numId w:val="8"/>
        </w:numPr>
      </w:pPr>
      <w:r>
        <w:t>other attributes:</w:t>
      </w:r>
    </w:p>
    <w:p w14:paraId="1C53A8A2" w14:textId="77777777" w:rsidR="0014313E" w:rsidRDefault="0014313E" w:rsidP="0014313E">
      <w:pPr>
        <w:pStyle w:val="Compact"/>
        <w:numPr>
          <w:ilvl w:val="1"/>
          <w:numId w:val="8"/>
        </w:numPr>
      </w:pPr>
      <w:r>
        <w:t>campaign: number of contacts performed during this campaign and for this client (numeric, includes last contact)</w:t>
      </w:r>
    </w:p>
    <w:p w14:paraId="50790746" w14:textId="77777777" w:rsidR="0014313E" w:rsidRDefault="0014313E" w:rsidP="0014313E">
      <w:pPr>
        <w:pStyle w:val="Compact"/>
        <w:numPr>
          <w:ilvl w:val="1"/>
          <w:numId w:val="8"/>
        </w:numPr>
      </w:pPr>
      <w:proofErr w:type="spellStart"/>
      <w:r>
        <w:t>pdays</w:t>
      </w:r>
      <w:proofErr w:type="spellEnd"/>
      <w:r>
        <w:t xml:space="preserve">: number of days that passed by after the client was last contacted from a previous campaign (numeric; 999 means </w:t>
      </w:r>
      <w:proofErr w:type="gramStart"/>
      <w:r>
        <w:t>client</w:t>
      </w:r>
      <w:proofErr w:type="gramEnd"/>
      <w:r>
        <w:t xml:space="preserve"> was not previously contacted)</w:t>
      </w:r>
    </w:p>
    <w:p w14:paraId="4E18D9A7" w14:textId="77777777" w:rsidR="0014313E" w:rsidRDefault="0014313E" w:rsidP="0014313E">
      <w:pPr>
        <w:pStyle w:val="Compact"/>
        <w:numPr>
          <w:ilvl w:val="1"/>
          <w:numId w:val="8"/>
        </w:numPr>
      </w:pPr>
      <w:r>
        <w:t>previous: number of contacts performed before this campaign and for this client (numeric)</w:t>
      </w:r>
    </w:p>
    <w:p w14:paraId="2A62B19D" w14:textId="66837015" w:rsidR="0014313E" w:rsidRDefault="0014313E" w:rsidP="0014313E">
      <w:pPr>
        <w:pStyle w:val="Compact"/>
        <w:numPr>
          <w:ilvl w:val="1"/>
          <w:numId w:val="8"/>
        </w:numPr>
      </w:pPr>
      <w:proofErr w:type="spellStart"/>
      <w:r>
        <w:t>poutcome</w:t>
      </w:r>
      <w:proofErr w:type="spellEnd"/>
      <w:r>
        <w:t>: outcome of the previous marketing campaign (categorical: “failure”, “nonexistent”, “success”)</w:t>
      </w:r>
    </w:p>
    <w:p w14:paraId="274494A0" w14:textId="77777777" w:rsidR="0014313E" w:rsidRDefault="0014313E" w:rsidP="0014313E">
      <w:pPr>
        <w:pStyle w:val="Compact"/>
        <w:numPr>
          <w:ilvl w:val="0"/>
          <w:numId w:val="8"/>
        </w:numPr>
      </w:pPr>
      <w:r>
        <w:t>social and economic context attributes</w:t>
      </w:r>
    </w:p>
    <w:p w14:paraId="0D0687A2" w14:textId="77777777" w:rsidR="0014313E" w:rsidRDefault="0014313E" w:rsidP="0014313E">
      <w:pPr>
        <w:pStyle w:val="Compact"/>
        <w:numPr>
          <w:ilvl w:val="1"/>
          <w:numId w:val="8"/>
        </w:numPr>
      </w:pPr>
      <w:proofErr w:type="spellStart"/>
      <w:proofErr w:type="gramStart"/>
      <w:r>
        <w:t>emp.var.rate</w:t>
      </w:r>
      <w:proofErr w:type="spellEnd"/>
      <w:proofErr w:type="gramEnd"/>
      <w:r>
        <w:t>: employment variation rate - quarterly indicator (numeric)</w:t>
      </w:r>
    </w:p>
    <w:p w14:paraId="4E8E0C98" w14:textId="77777777" w:rsidR="0014313E" w:rsidRDefault="0014313E" w:rsidP="0014313E">
      <w:pPr>
        <w:pStyle w:val="Compact"/>
        <w:numPr>
          <w:ilvl w:val="1"/>
          <w:numId w:val="8"/>
        </w:numPr>
      </w:pPr>
      <w:proofErr w:type="spellStart"/>
      <w:r>
        <w:t>cons.price.idx</w:t>
      </w:r>
      <w:proofErr w:type="spellEnd"/>
      <w:r>
        <w:t>: consumer price index - monthly indicator (numeric)</w:t>
      </w:r>
      <w:r>
        <w:br/>
      </w:r>
    </w:p>
    <w:p w14:paraId="3A860CA5" w14:textId="77777777" w:rsidR="0014313E" w:rsidRDefault="0014313E" w:rsidP="0014313E">
      <w:pPr>
        <w:pStyle w:val="Compact"/>
        <w:numPr>
          <w:ilvl w:val="1"/>
          <w:numId w:val="8"/>
        </w:numPr>
      </w:pPr>
      <w:proofErr w:type="spellStart"/>
      <w:r>
        <w:t>cons.conf.idx</w:t>
      </w:r>
      <w:proofErr w:type="spellEnd"/>
      <w:r>
        <w:t>: consumer confidence index - monthly indicator (numeric)</w:t>
      </w:r>
      <w:r>
        <w:br/>
      </w:r>
    </w:p>
    <w:p w14:paraId="439FDF39" w14:textId="77777777" w:rsidR="0014313E" w:rsidRDefault="0014313E" w:rsidP="0014313E">
      <w:pPr>
        <w:pStyle w:val="Compact"/>
        <w:numPr>
          <w:ilvl w:val="1"/>
          <w:numId w:val="8"/>
        </w:numPr>
      </w:pPr>
      <w:r>
        <w:lastRenderedPageBreak/>
        <w:t xml:space="preserve">euribor3m: </w:t>
      </w:r>
      <w:proofErr w:type="spellStart"/>
      <w:r>
        <w:t>euribor</w:t>
      </w:r>
      <w:proofErr w:type="spellEnd"/>
      <w:r>
        <w:t xml:space="preserve"> </w:t>
      </w:r>
      <w:proofErr w:type="gramStart"/>
      <w:r>
        <w:t>3 month</w:t>
      </w:r>
      <w:proofErr w:type="gramEnd"/>
      <w:r>
        <w:t xml:space="preserve"> rate - daily indicator (numeric)</w:t>
      </w:r>
    </w:p>
    <w:p w14:paraId="674359E8" w14:textId="77777777" w:rsidR="0014313E" w:rsidRDefault="0014313E" w:rsidP="0014313E">
      <w:pPr>
        <w:pStyle w:val="Compact"/>
        <w:numPr>
          <w:ilvl w:val="1"/>
          <w:numId w:val="8"/>
        </w:numPr>
      </w:pPr>
      <w:proofErr w:type="spellStart"/>
      <w:proofErr w:type="gramStart"/>
      <w:r>
        <w:t>nr.employed</w:t>
      </w:r>
      <w:proofErr w:type="spellEnd"/>
      <w:proofErr w:type="gramEnd"/>
      <w:r>
        <w:t>: number of employees - quarterly indicator (numeric)</w:t>
      </w:r>
    </w:p>
    <w:p w14:paraId="1DDD0F12" w14:textId="77777777" w:rsidR="0014313E" w:rsidRDefault="0014313E" w:rsidP="0014313E">
      <w:pPr>
        <w:pStyle w:val="FirstParagraph"/>
      </w:pPr>
      <w:r>
        <w:rPr>
          <w:b/>
        </w:rPr>
        <w:t>Output variable (target variable):</w:t>
      </w:r>
      <w:r>
        <w:t xml:space="preserve"> y: has the client subscribed a term deposit? (binary: “</w:t>
      </w:r>
      <w:proofErr w:type="spellStart"/>
      <w:r>
        <w:t>yes</w:t>
      </w:r>
      <w:proofErr w:type="gramStart"/>
      <w:r>
        <w:t>”,“</w:t>
      </w:r>
      <w:proofErr w:type="gramEnd"/>
      <w:r>
        <w:t>no</w:t>
      </w:r>
      <w:proofErr w:type="spellEnd"/>
      <w:r>
        <w:t>”)</w:t>
      </w:r>
    </w:p>
    <w:p w14:paraId="26A99D0D" w14:textId="77777777" w:rsidR="0014313E" w:rsidRDefault="0014313E" w:rsidP="00AE4AF0"/>
    <w:p w14:paraId="49D8219A" w14:textId="6BFF5710" w:rsidR="00AD6E22" w:rsidRDefault="00AD6E22" w:rsidP="00200392">
      <w:r>
        <w:t xml:space="preserve">You need to </w:t>
      </w:r>
      <w:r w:rsidR="0014313E">
        <w:t xml:space="preserve">apply two tree-based models to forecast the probability that a customer </w:t>
      </w:r>
      <w:proofErr w:type="gramStart"/>
      <w:r w:rsidR="0014313E">
        <w:t>subscribe</w:t>
      </w:r>
      <w:proofErr w:type="gramEnd"/>
      <w:r w:rsidR="0014313E">
        <w:t xml:space="preserve"> to the term deposit and then compare those two models. </w:t>
      </w:r>
      <w:r w:rsidR="00743EFA">
        <w:t xml:space="preserve">Answer each </w:t>
      </w:r>
      <w:r w:rsidR="0014313E">
        <w:rPr>
          <w:rFonts w:hint="eastAsia"/>
        </w:rPr>
        <w:t>homework</w:t>
      </w:r>
      <w:r w:rsidR="0014313E">
        <w:t xml:space="preserve"> </w:t>
      </w:r>
      <w:r w:rsidR="00743EFA">
        <w:t xml:space="preserve">question </w:t>
      </w:r>
      <w:r w:rsidR="0014313E">
        <w:t xml:space="preserve">to develop the model </w:t>
      </w:r>
      <w:r w:rsidR="00743EFA">
        <w:t xml:space="preserve">in your analytics report. </w:t>
      </w:r>
      <w:r>
        <w:t xml:space="preserve">Your submission </w:t>
      </w:r>
      <w:r w:rsidR="00B440FA">
        <w:t xml:space="preserve">should be an analytics report in the word format knitted from </w:t>
      </w:r>
      <w:proofErr w:type="spellStart"/>
      <w:r w:rsidR="00B440FA">
        <w:t>RMarkdown</w:t>
      </w:r>
      <w:proofErr w:type="spellEnd"/>
      <w:r w:rsidR="00B440FA">
        <w:t xml:space="preserve"> code.</w:t>
      </w:r>
    </w:p>
    <w:p w14:paraId="4F59EA91" w14:textId="12C15AA2" w:rsidR="00200392" w:rsidRDefault="00200392" w:rsidP="00200392">
      <w:r>
        <w:t>In your analytics report, you need clearly label the following items:</w:t>
      </w:r>
    </w:p>
    <w:p w14:paraId="2DF6D71C" w14:textId="77777777" w:rsidR="00200392" w:rsidRDefault="00200392" w:rsidP="00200392">
      <w:pPr>
        <w:pStyle w:val="ListParagraph"/>
        <w:numPr>
          <w:ilvl w:val="0"/>
          <w:numId w:val="2"/>
        </w:numPr>
      </w:pPr>
      <w:r>
        <w:t>Question Number</w:t>
      </w:r>
    </w:p>
    <w:p w14:paraId="52405375" w14:textId="77777777" w:rsidR="00200392" w:rsidRDefault="00200392" w:rsidP="00200392">
      <w:pPr>
        <w:pStyle w:val="ListParagraph"/>
        <w:numPr>
          <w:ilvl w:val="0"/>
          <w:numId w:val="2"/>
        </w:numPr>
      </w:pPr>
      <w:r>
        <w:t>R Code</w:t>
      </w:r>
    </w:p>
    <w:p w14:paraId="68517AD7" w14:textId="77777777" w:rsidR="00200392" w:rsidRDefault="00200392" w:rsidP="00200392">
      <w:pPr>
        <w:pStyle w:val="ListParagraph"/>
        <w:numPr>
          <w:ilvl w:val="0"/>
          <w:numId w:val="2"/>
        </w:numPr>
      </w:pPr>
      <w:r>
        <w:t>R Output</w:t>
      </w:r>
    </w:p>
    <w:p w14:paraId="5E70F815" w14:textId="77CF4B1A" w:rsidR="00200392" w:rsidRDefault="00200392" w:rsidP="00200392">
      <w:pPr>
        <w:pStyle w:val="ListParagraph"/>
        <w:numPr>
          <w:ilvl w:val="0"/>
          <w:numId w:val="2"/>
        </w:numPr>
      </w:pPr>
      <w:r>
        <w:t>Conclusion, if applicable</w:t>
      </w:r>
    </w:p>
    <w:p w14:paraId="0E881652" w14:textId="1EBEA357" w:rsidR="00200392" w:rsidRDefault="00200392" w:rsidP="00200392">
      <w:r>
        <w:t xml:space="preserve"> </w:t>
      </w:r>
      <w:r w:rsidR="002851CF">
        <w:t xml:space="preserve">You need to submit the knitted analytics report on Blackboard. </w:t>
      </w:r>
      <w:r w:rsidR="00D6047E">
        <w:t xml:space="preserve">Please carefully check your work before the submission, as you can only submit your work once. Late submissions will not be accepted.  </w:t>
      </w:r>
    </w:p>
    <w:p w14:paraId="40EFD7F5" w14:textId="77777777" w:rsidR="00B440FA" w:rsidRDefault="00B440FA">
      <w:pPr>
        <w:rPr>
          <w:b/>
          <w:bCs/>
        </w:rPr>
      </w:pPr>
      <w:r>
        <w:rPr>
          <w:b/>
          <w:bCs/>
        </w:rPr>
        <w:br w:type="page"/>
      </w:r>
    </w:p>
    <w:p w14:paraId="612C705D" w14:textId="74E0C897" w:rsidR="00B3320F" w:rsidRDefault="00C430BB" w:rsidP="00200392">
      <w:pPr>
        <w:rPr>
          <w:b/>
          <w:bCs/>
        </w:rPr>
      </w:pPr>
      <w:r w:rsidRPr="00C430BB">
        <w:rPr>
          <w:b/>
          <w:bCs/>
        </w:rPr>
        <w:lastRenderedPageBreak/>
        <w:t>Homework Questions</w:t>
      </w:r>
      <w:r w:rsidR="00B3320F">
        <w:rPr>
          <w:b/>
          <w:bCs/>
        </w:rPr>
        <w:t xml:space="preserve"> (Each Question has 1</w:t>
      </w:r>
      <w:r w:rsidR="00CA3D37">
        <w:rPr>
          <w:b/>
          <w:bCs/>
        </w:rPr>
        <w:t>0</w:t>
      </w:r>
      <w:r w:rsidR="00B3320F">
        <w:rPr>
          <w:b/>
          <w:bCs/>
        </w:rPr>
        <w:t xml:space="preserve"> point)</w:t>
      </w:r>
    </w:p>
    <w:p w14:paraId="5321A612" w14:textId="77777777" w:rsidR="00F961B9" w:rsidRDefault="00F961B9" w:rsidP="00200392"/>
    <w:p w14:paraId="4A9575C8" w14:textId="04CDD53F" w:rsidR="00EE6B11" w:rsidRDefault="00521A6E" w:rsidP="00CA3D37">
      <w:r w:rsidRPr="00B3320F">
        <w:rPr>
          <w:b/>
          <w:bCs/>
        </w:rPr>
        <w:t>Q</w:t>
      </w:r>
      <w:r w:rsidR="00F01743">
        <w:rPr>
          <w:b/>
          <w:bCs/>
        </w:rPr>
        <w:t>1</w:t>
      </w:r>
      <w:r w:rsidRPr="00B3320F">
        <w:rPr>
          <w:b/>
          <w:bCs/>
        </w:rPr>
        <w:t>.</w:t>
      </w:r>
      <w:r>
        <w:t xml:space="preserve"> </w:t>
      </w:r>
      <w:r w:rsidR="0014313E">
        <w:t>Use a simple random sampling method to split the whole sample into training (30000 observations) and validation (the remaining 11188</w:t>
      </w:r>
      <w:r w:rsidR="00F01743">
        <w:t xml:space="preserve"> </w:t>
      </w:r>
      <w:r w:rsidR="0014313E">
        <w:t>observations). Use a random seed 12345 to generate the random row index.</w:t>
      </w:r>
      <w:r w:rsidR="005847E0">
        <w:t xml:space="preserve"> Show the proportion of y in both training and validation dataset in your analytics report.</w:t>
      </w:r>
    </w:p>
    <w:p w14:paraId="677A83DD" w14:textId="77777777" w:rsidR="00EE6B11" w:rsidRDefault="00EE6B11" w:rsidP="00CA3D37"/>
    <w:p w14:paraId="59A8B874" w14:textId="6221950B" w:rsidR="003152A5" w:rsidRDefault="00521A6E" w:rsidP="005847E0">
      <w:r w:rsidRPr="00B3320F">
        <w:rPr>
          <w:b/>
          <w:bCs/>
        </w:rPr>
        <w:t>Q</w:t>
      </w:r>
      <w:r w:rsidR="00BF4DFD">
        <w:rPr>
          <w:b/>
          <w:bCs/>
        </w:rPr>
        <w:t>2</w:t>
      </w:r>
      <w:r w:rsidR="005847E0">
        <w:rPr>
          <w:b/>
          <w:bCs/>
        </w:rPr>
        <w:t xml:space="preserve">. </w:t>
      </w:r>
      <w:r w:rsidR="005847E0">
        <w:rPr>
          <w:rFonts w:hint="eastAsia"/>
        </w:rPr>
        <w:t>Based</w:t>
      </w:r>
      <w:r w:rsidR="005847E0">
        <w:t xml:space="preserve"> on the training sample, create a default decision tree model by using all explanatory variables in the dataset. </w:t>
      </w:r>
      <w:r w:rsidR="003152A5">
        <w:t>Plot</w:t>
      </w:r>
      <w:r w:rsidR="005847E0">
        <w:t xml:space="preserve"> the tree structure, display the variable importance </w:t>
      </w:r>
      <w:proofErr w:type="gramStart"/>
      <w:r w:rsidR="005847E0">
        <w:t>table</w:t>
      </w:r>
      <w:proofErr w:type="gramEnd"/>
      <w:r w:rsidR="005847E0">
        <w:t xml:space="preserve"> and plot the </w:t>
      </w:r>
      <w:r w:rsidR="005847E0">
        <w:rPr>
          <w:rFonts w:hint="eastAsia"/>
        </w:rPr>
        <w:t>CP</w:t>
      </w:r>
      <w:r w:rsidR="005847E0">
        <w:t xml:space="preserve"> </w:t>
      </w:r>
      <w:r w:rsidR="005847E0">
        <w:rPr>
          <w:rFonts w:hint="eastAsia"/>
        </w:rPr>
        <w:t>plot</w:t>
      </w:r>
      <w:r w:rsidR="005847E0">
        <w:t>.</w:t>
      </w:r>
    </w:p>
    <w:p w14:paraId="3D5FA615" w14:textId="77777777" w:rsidR="00EE6B11" w:rsidRPr="00C54843" w:rsidRDefault="00EE6B11" w:rsidP="005847E0"/>
    <w:p w14:paraId="3F3A03C2" w14:textId="19733A5D" w:rsidR="003152A5" w:rsidRDefault="005847E0" w:rsidP="00200392">
      <w:r w:rsidRPr="005847E0">
        <w:rPr>
          <w:b/>
          <w:bCs/>
        </w:rPr>
        <w:t xml:space="preserve">Q3. </w:t>
      </w:r>
      <w:r>
        <w:t xml:space="preserve">Based on the training sample, create a more complicated tree by setting the cp value equals 0.0001. </w:t>
      </w:r>
      <w:r w:rsidR="003152A5">
        <w:t>Generate the CP plot of this complicated tree and discuss whether there is any need for pruning. If the tree needs prune, p</w:t>
      </w:r>
      <w:r>
        <w:t>rune this complicated tree by choosing the cp value that minimizes the cross</w:t>
      </w:r>
      <w:r w:rsidR="003152A5">
        <w:t>-</w:t>
      </w:r>
      <w:r>
        <w:t>validation error in the complicated tree’ cp table.</w:t>
      </w:r>
      <w:r w:rsidR="003152A5">
        <w:t xml:space="preserve"> P</w:t>
      </w:r>
      <w:r>
        <w:t>lot the pruned tree</w:t>
      </w:r>
      <w:r w:rsidR="007B1F8D">
        <w:t xml:space="preserve"> structure.</w:t>
      </w:r>
    </w:p>
    <w:p w14:paraId="7492C73E" w14:textId="77777777" w:rsidR="00EE6B11" w:rsidRDefault="00EE6B11" w:rsidP="00200392"/>
    <w:p w14:paraId="159344E4" w14:textId="3DF27DF9" w:rsidR="00590F10" w:rsidRDefault="003152A5" w:rsidP="00200392">
      <w:r w:rsidRPr="003152A5">
        <w:rPr>
          <w:b/>
          <w:bCs/>
        </w:rPr>
        <w:t>Q4.</w:t>
      </w:r>
      <w:r>
        <w:t xml:space="preserve"> Based on the training sample, create a random forest model by using all explanatory variables and setting </w:t>
      </w:r>
      <w:proofErr w:type="spellStart"/>
      <w:r>
        <w:t>ntree</w:t>
      </w:r>
      <w:proofErr w:type="spellEnd"/>
      <w:r>
        <w:t xml:space="preserve">=500 and </w:t>
      </w:r>
      <w:proofErr w:type="spellStart"/>
      <w:r>
        <w:t>mtry</w:t>
      </w:r>
      <w:proofErr w:type="spellEnd"/>
      <w:r>
        <w:t>=</w:t>
      </w:r>
      <w:r w:rsidR="00C64011">
        <w:t xml:space="preserve">5. </w:t>
      </w:r>
      <w:r w:rsidR="00221225">
        <w:t xml:space="preserve">(put the random seed = 67890 before running the </w:t>
      </w:r>
      <w:proofErr w:type="spellStart"/>
      <w:proofErr w:type="gramStart"/>
      <w:r w:rsidR="00221225">
        <w:t>randomForest</w:t>
      </w:r>
      <w:proofErr w:type="spellEnd"/>
      <w:r w:rsidR="00221225">
        <w:t>(</w:t>
      </w:r>
      <w:proofErr w:type="gramEnd"/>
      <w:r w:rsidR="00221225">
        <w:t xml:space="preserve">) function). </w:t>
      </w:r>
      <w:r w:rsidR="00C64011">
        <w:t xml:space="preserve">Plot the variable importance for this random forest model. </w:t>
      </w:r>
    </w:p>
    <w:p w14:paraId="1AD79B64" w14:textId="77777777" w:rsidR="00EE6B11" w:rsidRDefault="00EE6B11" w:rsidP="00200392"/>
    <w:p w14:paraId="5E3BE472" w14:textId="783EFBBC" w:rsidR="00590F10" w:rsidRDefault="00590F10" w:rsidP="00200392">
      <w:r w:rsidRPr="003152A5">
        <w:rPr>
          <w:b/>
          <w:bCs/>
        </w:rPr>
        <w:t>Q</w:t>
      </w:r>
      <w:r>
        <w:rPr>
          <w:b/>
          <w:bCs/>
        </w:rPr>
        <w:t>5</w:t>
      </w:r>
      <w:r w:rsidRPr="003152A5">
        <w:rPr>
          <w:b/>
          <w:bCs/>
        </w:rPr>
        <w:t>.</w:t>
      </w:r>
      <w:r>
        <w:t xml:space="preserve"> Based on the training sample, use the ROC curve and AUC to determine whether the pruned decision tree or the random forest model produces a better </w:t>
      </w:r>
      <w:r w:rsidR="00060937">
        <w:t xml:space="preserve">in-sample </w:t>
      </w:r>
      <w:r>
        <w:t>model fit. Draw your conclusion explicitly by showing the AUC. (Hint: y is “no”</w:t>
      </w:r>
      <w:proofErr w:type="gramStart"/>
      <w:r>
        <w:t>/”yes</w:t>
      </w:r>
      <w:proofErr w:type="gramEnd"/>
      <w:r>
        <w:t>” in this dataset, not “0”/”1”</w:t>
      </w:r>
      <w:r>
        <w:rPr>
          <w:rFonts w:hint="eastAsia"/>
        </w:rPr>
        <w:t>;</w:t>
      </w:r>
      <w:r>
        <w:t xml:space="preserve"> you need to adjust the class demonstration code accordingly to fit this question scenario).</w:t>
      </w:r>
    </w:p>
    <w:p w14:paraId="234C51FC" w14:textId="77777777" w:rsidR="00EE6B11" w:rsidRDefault="00EE6B11" w:rsidP="00200392"/>
    <w:p w14:paraId="635103EC" w14:textId="7984197A" w:rsidR="00060937" w:rsidRDefault="00060937" w:rsidP="00200392">
      <w:r w:rsidRPr="003152A5">
        <w:rPr>
          <w:b/>
          <w:bCs/>
        </w:rPr>
        <w:t>Q</w:t>
      </w:r>
      <w:r w:rsidR="00E14334">
        <w:rPr>
          <w:b/>
          <w:bCs/>
        </w:rPr>
        <w:t>6</w:t>
      </w:r>
      <w:r w:rsidRPr="003152A5">
        <w:rPr>
          <w:b/>
          <w:bCs/>
        </w:rPr>
        <w:t>.</w:t>
      </w:r>
      <w:r>
        <w:t xml:space="preserve"> Based on the </w:t>
      </w:r>
      <w:r w:rsidR="00E14334">
        <w:t>validation</w:t>
      </w:r>
      <w:r>
        <w:t xml:space="preserve"> sample, use the ROC curve and AUC to determine whether the pruned decision tree or the random forest model produces a better </w:t>
      </w:r>
      <w:r w:rsidR="00E14334">
        <w:t>out-of</w:t>
      </w:r>
      <w:r>
        <w:t>-sample model fit. Draw your conclusion explicitly by showing the AUC.</w:t>
      </w:r>
    </w:p>
    <w:p w14:paraId="1EA8354C" w14:textId="77777777" w:rsidR="00C64011" w:rsidRPr="005847E0" w:rsidRDefault="00C64011" w:rsidP="00200392">
      <w:pPr>
        <w:rPr>
          <w:b/>
          <w:bCs/>
        </w:rPr>
      </w:pPr>
    </w:p>
    <w:sectPr w:rsidR="00C64011" w:rsidRPr="005847E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76902"/>
    <w:multiLevelType w:val="hybridMultilevel"/>
    <w:tmpl w:val="76A87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F5C85"/>
    <w:multiLevelType w:val="hybridMultilevel"/>
    <w:tmpl w:val="47784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AFEA033"/>
    <w:multiLevelType w:val="multilevel"/>
    <w:tmpl w:val="8F9A80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F5E1B53"/>
    <w:multiLevelType w:val="hybridMultilevel"/>
    <w:tmpl w:val="FD204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7885F21"/>
    <w:multiLevelType w:val="hybridMultilevel"/>
    <w:tmpl w:val="965CF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731721"/>
    <w:multiLevelType w:val="hybridMultilevel"/>
    <w:tmpl w:val="1BB06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AEE4431"/>
    <w:multiLevelType w:val="hybridMultilevel"/>
    <w:tmpl w:val="A9EC5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8FA1111"/>
    <w:multiLevelType w:val="hybridMultilevel"/>
    <w:tmpl w:val="DCCC03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7"/>
  </w:num>
  <w:num w:numId="6">
    <w:abstractNumId w:val="3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565B"/>
    <w:rsid w:val="000143B6"/>
    <w:rsid w:val="00060937"/>
    <w:rsid w:val="00076732"/>
    <w:rsid w:val="000A565B"/>
    <w:rsid w:val="00116898"/>
    <w:rsid w:val="0014313E"/>
    <w:rsid w:val="0018787F"/>
    <w:rsid w:val="001B4642"/>
    <w:rsid w:val="001B643B"/>
    <w:rsid w:val="00200392"/>
    <w:rsid w:val="00221225"/>
    <w:rsid w:val="002851CF"/>
    <w:rsid w:val="003021CE"/>
    <w:rsid w:val="0031114A"/>
    <w:rsid w:val="003152A5"/>
    <w:rsid w:val="00363A86"/>
    <w:rsid w:val="003B5075"/>
    <w:rsid w:val="00516B94"/>
    <w:rsid w:val="00521A6E"/>
    <w:rsid w:val="005545DC"/>
    <w:rsid w:val="00563102"/>
    <w:rsid w:val="005773D1"/>
    <w:rsid w:val="005847E0"/>
    <w:rsid w:val="00590F10"/>
    <w:rsid w:val="00597192"/>
    <w:rsid w:val="0064441B"/>
    <w:rsid w:val="00680886"/>
    <w:rsid w:val="007146AB"/>
    <w:rsid w:val="00726330"/>
    <w:rsid w:val="00743EFA"/>
    <w:rsid w:val="007A6841"/>
    <w:rsid w:val="007B1F8D"/>
    <w:rsid w:val="00817F31"/>
    <w:rsid w:val="008B4B0A"/>
    <w:rsid w:val="008C6F67"/>
    <w:rsid w:val="00A72703"/>
    <w:rsid w:val="00AD6E22"/>
    <w:rsid w:val="00AE4AF0"/>
    <w:rsid w:val="00B3320F"/>
    <w:rsid w:val="00B440FA"/>
    <w:rsid w:val="00BF313C"/>
    <w:rsid w:val="00BF4DFD"/>
    <w:rsid w:val="00BF6533"/>
    <w:rsid w:val="00C430BB"/>
    <w:rsid w:val="00C4344A"/>
    <w:rsid w:val="00C54843"/>
    <w:rsid w:val="00C64011"/>
    <w:rsid w:val="00C92898"/>
    <w:rsid w:val="00CA10B0"/>
    <w:rsid w:val="00CA3D37"/>
    <w:rsid w:val="00CE677E"/>
    <w:rsid w:val="00D6047E"/>
    <w:rsid w:val="00DA002D"/>
    <w:rsid w:val="00E14334"/>
    <w:rsid w:val="00E50E42"/>
    <w:rsid w:val="00EE6B11"/>
    <w:rsid w:val="00F01743"/>
    <w:rsid w:val="00F753E6"/>
    <w:rsid w:val="00F961B9"/>
    <w:rsid w:val="00FD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74039"/>
  <w15:chartTrackingRefBased/>
  <w15:docId w15:val="{4C3C8E9F-C4F4-4F36-B914-FC43EF6FB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39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A3D37"/>
    <w:rPr>
      <w:color w:val="808080"/>
    </w:rPr>
  </w:style>
  <w:style w:type="paragraph" w:styleId="BodyText">
    <w:name w:val="Body Text"/>
    <w:basedOn w:val="Normal"/>
    <w:link w:val="BodyTextChar"/>
    <w:qFormat/>
    <w:rsid w:val="00743EFA"/>
    <w:pPr>
      <w:spacing w:before="180" w:after="180" w:line="240" w:lineRule="auto"/>
    </w:pPr>
    <w:rPr>
      <w:rFonts w:eastAsia="宋体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743EFA"/>
    <w:rPr>
      <w:rFonts w:eastAsia="宋体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14313E"/>
    <w:rPr>
      <w:rFonts w:eastAsiaTheme="minorHAnsi"/>
    </w:rPr>
  </w:style>
  <w:style w:type="paragraph" w:customStyle="1" w:styleId="Compact">
    <w:name w:val="Compact"/>
    <w:basedOn w:val="BodyText"/>
    <w:qFormat/>
    <w:rsid w:val="0014313E"/>
    <w:pPr>
      <w:spacing w:before="36" w:after="36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Li</dc:creator>
  <cp:keywords/>
  <dc:description/>
  <cp:lastModifiedBy>Tao Li</cp:lastModifiedBy>
  <cp:revision>38</cp:revision>
  <dcterms:created xsi:type="dcterms:W3CDTF">2020-05-02T01:05:00Z</dcterms:created>
  <dcterms:modified xsi:type="dcterms:W3CDTF">2020-08-28T19:27:00Z</dcterms:modified>
</cp:coreProperties>
</file>